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7233" w14:textId="77777777" w:rsidR="00E44C0D" w:rsidRDefault="00E44C0D" w:rsidP="00364985">
      <w:pPr>
        <w:jc w:val="center"/>
        <w:rPr>
          <w:b/>
          <w:bCs/>
          <w:sz w:val="36"/>
          <w:szCs w:val="36"/>
        </w:rPr>
      </w:pPr>
    </w:p>
    <w:p w14:paraId="79FF0D8E" w14:textId="6EDBFDF1" w:rsidR="003F6206" w:rsidRPr="00D652D0" w:rsidRDefault="04FDF0C9" w:rsidP="00050A7E">
      <w:pPr>
        <w:jc w:val="center"/>
        <w:rPr>
          <w:b/>
          <w:sz w:val="36"/>
          <w:szCs w:val="28"/>
        </w:rPr>
      </w:pPr>
      <w:r w:rsidRPr="04FDF0C9">
        <w:rPr>
          <w:b/>
          <w:bCs/>
          <w:sz w:val="36"/>
          <w:szCs w:val="36"/>
        </w:rPr>
        <w:t>Social Media Posts</w:t>
      </w:r>
    </w:p>
    <w:p w14:paraId="21250334" w14:textId="23F89B4A" w:rsidR="00D8224D" w:rsidRDefault="00D8224D" w:rsidP="005E0F4E">
      <w:pPr>
        <w:rPr>
          <w:szCs w:val="28"/>
        </w:rPr>
      </w:pPr>
    </w:p>
    <w:p w14:paraId="6924E70A" w14:textId="77777777" w:rsidR="00D8224D" w:rsidRDefault="00D8224D" w:rsidP="00D8224D">
      <w:pPr>
        <w:rPr>
          <w:rFonts w:ascii="Arial" w:hAnsi="Arial" w:cs="Arial"/>
          <w:highlight w:val="yellow"/>
        </w:rPr>
      </w:pPr>
      <w:r w:rsidRPr="009F0B8B">
        <w:rPr>
          <w:rFonts w:ascii="Arial" w:hAnsi="Arial" w:cs="Arial"/>
          <w:b/>
          <w:highlight w:val="yellow"/>
        </w:rPr>
        <w:t>How to Use:</w:t>
      </w:r>
      <w:r w:rsidRPr="009F0B8B">
        <w:rPr>
          <w:rFonts w:ascii="Arial" w:hAnsi="Arial" w:cs="Arial"/>
          <w:highlight w:val="yellow"/>
        </w:rPr>
        <w:t xml:space="preserve"> </w:t>
      </w:r>
    </w:p>
    <w:p w14:paraId="47C05674" w14:textId="350D8133" w:rsidR="00D8224D" w:rsidRPr="00DA2B89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1) Copy and paste </w:t>
      </w:r>
      <w:r>
        <w:rPr>
          <w:rFonts w:ascii="Arial" w:hAnsi="Arial" w:cs="Arial"/>
          <w:highlight w:val="yellow"/>
        </w:rPr>
        <w:t>one of the</w:t>
      </w:r>
      <w:r w:rsidRPr="00DA2B89">
        <w:rPr>
          <w:rFonts w:ascii="Arial" w:hAnsi="Arial" w:cs="Arial"/>
          <w:highlight w:val="yellow"/>
        </w:rPr>
        <w:t xml:space="preserve"> </w:t>
      </w:r>
      <w:r w:rsidR="00994AC9">
        <w:rPr>
          <w:rFonts w:ascii="Arial" w:hAnsi="Arial" w:cs="Arial"/>
          <w:highlight w:val="yellow"/>
        </w:rPr>
        <w:t>posts</w:t>
      </w:r>
      <w:r>
        <w:rPr>
          <w:rFonts w:ascii="Arial" w:hAnsi="Arial" w:cs="Arial"/>
          <w:highlight w:val="yellow"/>
        </w:rPr>
        <w:t xml:space="preserve"> below</w:t>
      </w:r>
      <w:r w:rsidRPr="00DA2B89">
        <w:rPr>
          <w:rFonts w:ascii="Arial" w:hAnsi="Arial" w:cs="Arial"/>
          <w:highlight w:val="yellow"/>
        </w:rPr>
        <w:t xml:space="preserve"> into your Facebook</w:t>
      </w:r>
      <w:r>
        <w:rPr>
          <w:rFonts w:ascii="Arial" w:hAnsi="Arial" w:cs="Arial"/>
          <w:highlight w:val="yellow"/>
        </w:rPr>
        <w:t xml:space="preserve">, </w:t>
      </w:r>
      <w:r w:rsidR="00F73EB2">
        <w:rPr>
          <w:rFonts w:ascii="Arial" w:hAnsi="Arial" w:cs="Arial"/>
          <w:highlight w:val="yellow"/>
        </w:rPr>
        <w:t>Instagram,</w:t>
      </w:r>
      <w:r w:rsidRPr="00DA2B89">
        <w:rPr>
          <w:rFonts w:ascii="Arial" w:hAnsi="Arial" w:cs="Arial"/>
          <w:highlight w:val="yellow"/>
        </w:rPr>
        <w:t xml:space="preserve"> </w:t>
      </w:r>
      <w:r w:rsidR="00343AAD">
        <w:rPr>
          <w:rFonts w:ascii="Arial" w:hAnsi="Arial" w:cs="Arial"/>
          <w:highlight w:val="yellow"/>
        </w:rPr>
        <w:t xml:space="preserve">X, </w:t>
      </w:r>
      <w:r>
        <w:rPr>
          <w:rFonts w:ascii="Arial" w:hAnsi="Arial" w:cs="Arial"/>
          <w:highlight w:val="yellow"/>
        </w:rPr>
        <w:t xml:space="preserve">or LinkedIn </w:t>
      </w:r>
      <w:r w:rsidRPr="00DA2B89">
        <w:rPr>
          <w:rFonts w:ascii="Arial" w:hAnsi="Arial" w:cs="Arial"/>
          <w:highlight w:val="yellow"/>
        </w:rPr>
        <w:t xml:space="preserve">page. </w:t>
      </w:r>
    </w:p>
    <w:p w14:paraId="38C18897" w14:textId="43AFA6B3" w:rsidR="00D8224D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2) </w:t>
      </w:r>
      <w:r>
        <w:rPr>
          <w:rFonts w:ascii="Arial" w:hAnsi="Arial" w:cs="Arial"/>
          <w:highlight w:val="yellow"/>
        </w:rPr>
        <w:t>Add a h</w:t>
      </w:r>
      <w:r w:rsidRPr="00DA2B89">
        <w:rPr>
          <w:rFonts w:ascii="Arial" w:hAnsi="Arial" w:cs="Arial"/>
          <w:highlight w:val="yellow"/>
        </w:rPr>
        <w:t>yperlink to your library’s website</w:t>
      </w:r>
      <w:r w:rsidR="00150FCA">
        <w:rPr>
          <w:rFonts w:ascii="Arial" w:hAnsi="Arial" w:cs="Arial"/>
          <w:highlight w:val="yellow"/>
        </w:rPr>
        <w:t xml:space="preserve">. </w:t>
      </w:r>
      <w:r w:rsidRPr="00DA2B89">
        <w:rPr>
          <w:rFonts w:ascii="Arial" w:hAnsi="Arial" w:cs="Arial"/>
          <w:highlight w:val="yellow"/>
        </w:rPr>
        <w:t xml:space="preserve">Shorten </w:t>
      </w:r>
      <w:r>
        <w:rPr>
          <w:rFonts w:ascii="Arial" w:hAnsi="Arial" w:cs="Arial"/>
          <w:highlight w:val="yellow"/>
        </w:rPr>
        <w:t>your link</w:t>
      </w:r>
      <w:r w:rsidRPr="00DA2B89">
        <w:rPr>
          <w:rFonts w:ascii="Arial" w:hAnsi="Arial" w:cs="Arial"/>
          <w:highlight w:val="yellow"/>
        </w:rPr>
        <w:t xml:space="preserve"> with </w:t>
      </w:r>
      <w:hyperlink r:id="rId9" w:history="1">
        <w:r w:rsidRPr="00A7148B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DA2B89">
        <w:rPr>
          <w:rFonts w:ascii="Arial" w:hAnsi="Arial" w:cs="Arial"/>
          <w:highlight w:val="yellow"/>
        </w:rPr>
        <w:t>, if needed.</w:t>
      </w:r>
      <w:r>
        <w:rPr>
          <w:rFonts w:ascii="Arial" w:hAnsi="Arial" w:cs="Arial"/>
          <w:highlight w:val="yellow"/>
        </w:rPr>
        <w:t xml:space="preserve"> </w:t>
      </w:r>
    </w:p>
    <w:p w14:paraId="73A1EAA2" w14:textId="439688FC" w:rsidR="00D8224D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(3) Download a </w:t>
      </w:r>
      <w:r w:rsidR="00C875F4">
        <w:rPr>
          <w:rFonts w:ascii="Arial" w:hAnsi="Arial" w:cs="Arial"/>
          <w:highlight w:val="yellow"/>
        </w:rPr>
        <w:t>Gale Presents: Udemy</w:t>
      </w:r>
      <w:r>
        <w:rPr>
          <w:rFonts w:ascii="Arial" w:hAnsi="Arial" w:cs="Arial"/>
          <w:highlight w:val="yellow"/>
        </w:rPr>
        <w:t xml:space="preserve"> Facebook</w:t>
      </w:r>
      <w:r w:rsidR="000C6BD9">
        <w:rPr>
          <w:rFonts w:ascii="Arial" w:hAnsi="Arial" w:cs="Arial"/>
          <w:highlight w:val="yellow"/>
        </w:rPr>
        <w:t>,</w:t>
      </w:r>
      <w:r w:rsidR="003B09A9">
        <w:rPr>
          <w:rFonts w:ascii="Arial" w:hAnsi="Arial" w:cs="Arial"/>
          <w:highlight w:val="yellow"/>
        </w:rPr>
        <w:t xml:space="preserve"> </w:t>
      </w:r>
      <w:r w:rsidR="000C6BD9">
        <w:rPr>
          <w:rFonts w:ascii="Arial" w:hAnsi="Arial" w:cs="Arial"/>
          <w:highlight w:val="yellow"/>
        </w:rPr>
        <w:t xml:space="preserve">X, </w:t>
      </w:r>
      <w:r w:rsidR="00375E0A">
        <w:rPr>
          <w:rFonts w:ascii="Arial" w:hAnsi="Arial" w:cs="Arial"/>
          <w:highlight w:val="yellow"/>
        </w:rPr>
        <w:t>Instagram</w:t>
      </w:r>
      <w:r w:rsidR="003B09A9">
        <w:rPr>
          <w:rFonts w:ascii="Arial" w:hAnsi="Arial" w:cs="Arial"/>
          <w:highlight w:val="yellow"/>
        </w:rPr>
        <w:t>,</w:t>
      </w:r>
      <w:r w:rsidR="00375E0A">
        <w:rPr>
          <w:rFonts w:ascii="Arial" w:hAnsi="Arial" w:cs="Arial"/>
          <w:highlight w:val="yellow"/>
        </w:rPr>
        <w:t xml:space="preserve"> or LinkedI</w:t>
      </w:r>
      <w:r w:rsidR="005D6F5B">
        <w:rPr>
          <w:rFonts w:ascii="Arial" w:hAnsi="Arial" w:cs="Arial"/>
          <w:highlight w:val="yellow"/>
        </w:rPr>
        <w:t>n</w:t>
      </w:r>
      <w:r>
        <w:rPr>
          <w:rFonts w:ascii="Arial" w:hAnsi="Arial" w:cs="Arial"/>
          <w:highlight w:val="yellow"/>
        </w:rPr>
        <w:t xml:space="preserve"> social media image to include with </w:t>
      </w:r>
      <w:r w:rsidR="00EC595C">
        <w:rPr>
          <w:rFonts w:ascii="Arial" w:hAnsi="Arial" w:cs="Arial"/>
          <w:highlight w:val="yellow"/>
        </w:rPr>
        <w:t>the corresponding post</w:t>
      </w:r>
      <w:r>
        <w:rPr>
          <w:rFonts w:ascii="Arial" w:hAnsi="Arial" w:cs="Arial"/>
          <w:highlight w:val="yellow"/>
        </w:rPr>
        <w:t xml:space="preserve">. </w:t>
      </w:r>
    </w:p>
    <w:p w14:paraId="25B34AA1" w14:textId="7BD38781" w:rsidR="00D8224D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>
        <w:rPr>
          <w:rFonts w:ascii="Arial" w:hAnsi="Arial" w:cs="Arial"/>
          <w:highlight w:val="yellow"/>
        </w:rPr>
        <w:t>post</w:t>
      </w:r>
      <w:r w:rsidR="00843E94">
        <w:rPr>
          <w:rFonts w:ascii="Arial" w:hAnsi="Arial" w:cs="Arial"/>
          <w:highlight w:val="yellow"/>
        </w:rPr>
        <w:t>.</w:t>
      </w:r>
    </w:p>
    <w:p w14:paraId="6A42CD0A" w14:textId="77777777" w:rsidR="00D8224D" w:rsidRPr="00E53BAA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(5) Save/submit your post.</w:t>
      </w:r>
    </w:p>
    <w:p w14:paraId="136A1E9B" w14:textId="77777777" w:rsidR="00D8224D" w:rsidRPr="0092060C" w:rsidRDefault="00D8224D" w:rsidP="005E0F4E">
      <w:pPr>
        <w:rPr>
          <w:szCs w:val="28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0"/>
        <w:gridCol w:w="6890"/>
        <w:gridCol w:w="1114"/>
        <w:gridCol w:w="1114"/>
      </w:tblGrid>
      <w:tr w:rsidR="00A34E32" w14:paraId="257AE098" w14:textId="77777777" w:rsidTr="00EB0329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1529E3" w:rsidRPr="008F4FAE" w:rsidRDefault="001529E3" w:rsidP="00535412"/>
        </w:tc>
        <w:tc>
          <w:tcPr>
            <w:tcW w:w="6890" w:type="dxa"/>
            <w:shd w:val="clear" w:color="auto" w:fill="9CC2E5" w:themeFill="accent1" w:themeFillTint="99"/>
          </w:tcPr>
          <w:p w14:paraId="631C8A69" w14:textId="1252FF7A" w:rsidR="001529E3" w:rsidRPr="0050561E" w:rsidRDefault="04FDF0C9" w:rsidP="00535412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POST COPY/TEXT</w:t>
            </w:r>
          </w:p>
        </w:tc>
        <w:tc>
          <w:tcPr>
            <w:tcW w:w="1114" w:type="dxa"/>
            <w:shd w:val="clear" w:color="auto" w:fill="9CC2E5" w:themeFill="accent1" w:themeFillTint="99"/>
          </w:tcPr>
          <w:p w14:paraId="72280206" w14:textId="2B6AA002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Image #</w:t>
            </w:r>
          </w:p>
        </w:tc>
        <w:tc>
          <w:tcPr>
            <w:tcW w:w="1114" w:type="dxa"/>
            <w:shd w:val="clear" w:color="auto" w:fill="9CC2E5" w:themeFill="accent1" w:themeFillTint="99"/>
          </w:tcPr>
          <w:p w14:paraId="03E28E54" w14:textId="05053294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Social</w:t>
            </w:r>
            <w:r w:rsidR="005D4BFF" w:rsidRPr="0050561E">
              <w:rPr>
                <w:b/>
                <w:bCs/>
              </w:rPr>
              <w:t xml:space="preserve"> Media</w:t>
            </w:r>
            <w:r w:rsidRPr="0050561E">
              <w:rPr>
                <w:b/>
                <w:bCs/>
              </w:rPr>
              <w:t xml:space="preserve"> Platform</w:t>
            </w:r>
          </w:p>
        </w:tc>
      </w:tr>
      <w:tr w:rsidR="00A34E32" w14:paraId="00CA6577" w14:textId="77777777" w:rsidTr="00EB0329">
        <w:tc>
          <w:tcPr>
            <w:tcW w:w="440" w:type="dxa"/>
          </w:tcPr>
          <w:p w14:paraId="78C795D9" w14:textId="3E565134" w:rsidR="001529E3" w:rsidRPr="008F4FAE" w:rsidRDefault="58560067" w:rsidP="00545E0B">
            <w:r>
              <w:t>1</w:t>
            </w:r>
          </w:p>
        </w:tc>
        <w:tc>
          <w:tcPr>
            <w:tcW w:w="6890" w:type="dxa"/>
          </w:tcPr>
          <w:p w14:paraId="6370DBBD" w14:textId="01AC3189" w:rsidR="001529E3" w:rsidRDefault="00EE1CD9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 xml:space="preserve">Find self-paced online courses </w:t>
            </w:r>
            <w:r w:rsidR="001668F8">
              <w:rPr>
                <w:rFonts w:ascii="Arial" w:hAnsi="Arial" w:cs="Arial"/>
                <w:color w:val="000000"/>
              </w:rPr>
              <w:t>covering</w:t>
            </w:r>
            <w:r>
              <w:rPr>
                <w:rFonts w:ascii="Arial" w:hAnsi="Arial" w:cs="Arial"/>
                <w:color w:val="000000"/>
              </w:rPr>
              <w:t xml:space="preserve"> everything from web development to sourdough baking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. Start upskilling for your career or personal life today using your library card.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16636980" w14:textId="33060C1A" w:rsidR="00662796" w:rsidRPr="008F4FAE" w:rsidRDefault="00662796" w:rsidP="00545E0B"/>
        </w:tc>
        <w:tc>
          <w:tcPr>
            <w:tcW w:w="1114" w:type="dxa"/>
          </w:tcPr>
          <w:p w14:paraId="6586BF9A" w14:textId="62B82AD6" w:rsidR="001529E3" w:rsidRPr="008F4FAE" w:rsidRDefault="00A34E32" w:rsidP="00545E0B">
            <w:r>
              <w:t xml:space="preserve">Facebook </w:t>
            </w:r>
            <w:r w:rsidR="00E26F04">
              <w:t xml:space="preserve">Image </w:t>
            </w:r>
            <w:r>
              <w:t>– Option #</w:t>
            </w:r>
            <w:r w:rsidR="00E26F04">
              <w:t>1</w:t>
            </w:r>
          </w:p>
        </w:tc>
        <w:tc>
          <w:tcPr>
            <w:tcW w:w="1114" w:type="dxa"/>
          </w:tcPr>
          <w:p w14:paraId="7D715B59" w14:textId="48D45DFA" w:rsidR="001529E3" w:rsidRPr="008F4FAE" w:rsidRDefault="00E26F04" w:rsidP="00545E0B">
            <w:r>
              <w:t>Facebook</w:t>
            </w:r>
          </w:p>
        </w:tc>
      </w:tr>
      <w:tr w:rsidR="00A34E32" w14:paraId="19C7FEA4" w14:textId="77777777" w:rsidTr="00EB0329">
        <w:tc>
          <w:tcPr>
            <w:tcW w:w="440" w:type="dxa"/>
          </w:tcPr>
          <w:p w14:paraId="6FA32AB8" w14:textId="1C3FA85C" w:rsidR="001529E3" w:rsidRPr="008F4FAE" w:rsidRDefault="58560067" w:rsidP="00545E0B">
            <w:r>
              <w:t>2</w:t>
            </w:r>
          </w:p>
        </w:tc>
        <w:tc>
          <w:tcPr>
            <w:tcW w:w="6890" w:type="dxa"/>
          </w:tcPr>
          <w:p w14:paraId="61CDB950" w14:textId="45F4F4B0" w:rsidR="00EE1CD9" w:rsidRDefault="00EE1CD9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 xml:space="preserve">Build in-demand skills to take your career to the next level. With your library card, you can access thousands of self-paced online courses through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. Access now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61AAC04A" w14:textId="2BC0836E" w:rsidR="00662796" w:rsidRPr="00EE1CD9" w:rsidRDefault="00662796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</w:p>
        </w:tc>
        <w:tc>
          <w:tcPr>
            <w:tcW w:w="1114" w:type="dxa"/>
          </w:tcPr>
          <w:p w14:paraId="22A1AFFB" w14:textId="7BEA4056" w:rsidR="001529E3" w:rsidRPr="008F4FAE" w:rsidRDefault="00A34E32" w:rsidP="00545E0B">
            <w:r>
              <w:t xml:space="preserve">Facebook </w:t>
            </w:r>
            <w:r w:rsidR="00E26F04">
              <w:t xml:space="preserve">Image </w:t>
            </w:r>
            <w:r>
              <w:t>– Option #2</w:t>
            </w:r>
          </w:p>
        </w:tc>
        <w:tc>
          <w:tcPr>
            <w:tcW w:w="1114" w:type="dxa"/>
          </w:tcPr>
          <w:p w14:paraId="2FE90740" w14:textId="7A00DC8F" w:rsidR="001529E3" w:rsidRPr="008F4FAE" w:rsidRDefault="006028F7" w:rsidP="00545E0B">
            <w:r>
              <w:t>Facebook</w:t>
            </w:r>
          </w:p>
        </w:tc>
      </w:tr>
      <w:tr w:rsidR="00960FED" w14:paraId="58229E86" w14:textId="77777777" w:rsidTr="00EB0329">
        <w:tc>
          <w:tcPr>
            <w:tcW w:w="440" w:type="dxa"/>
          </w:tcPr>
          <w:p w14:paraId="526295B5" w14:textId="0000AEE8" w:rsidR="00960FED" w:rsidRDefault="00960FED" w:rsidP="00545E0B">
            <w:r>
              <w:t>3</w:t>
            </w:r>
          </w:p>
        </w:tc>
        <w:tc>
          <w:tcPr>
            <w:tcW w:w="6890" w:type="dxa"/>
          </w:tcPr>
          <w:p w14:paraId="6397B45C" w14:textId="1E85AAE2" w:rsidR="00960FED" w:rsidRDefault="00C642DA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>What will you learn today? Explore thousands of courses covering business, tech, and personal</w:t>
            </w:r>
            <w:r w:rsidR="00145038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interest topics available now through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. Start learning anytime with your library card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2B1613ED" w14:textId="5E6048E9" w:rsidR="00C642DA" w:rsidRDefault="00C642DA" w:rsidP="00545E0B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09073667" w14:textId="490A202A" w:rsidR="00960FED" w:rsidRDefault="00960FED" w:rsidP="00545E0B">
            <w:r>
              <w:t>Facebook Image – Option #3</w:t>
            </w:r>
          </w:p>
        </w:tc>
        <w:tc>
          <w:tcPr>
            <w:tcW w:w="1114" w:type="dxa"/>
          </w:tcPr>
          <w:p w14:paraId="74BED5F2" w14:textId="50547383" w:rsidR="00960FED" w:rsidRDefault="00960FED" w:rsidP="00545E0B">
            <w:r>
              <w:t>Facebook</w:t>
            </w:r>
          </w:p>
        </w:tc>
      </w:tr>
      <w:tr w:rsidR="00960FED" w14:paraId="0AAD3685" w14:textId="77777777" w:rsidTr="00EB0329">
        <w:tc>
          <w:tcPr>
            <w:tcW w:w="440" w:type="dxa"/>
          </w:tcPr>
          <w:p w14:paraId="051EA30C" w14:textId="00943C2F" w:rsidR="00960FED" w:rsidRDefault="00960FED" w:rsidP="00545E0B">
            <w:r>
              <w:t>4</w:t>
            </w:r>
          </w:p>
        </w:tc>
        <w:tc>
          <w:tcPr>
            <w:tcW w:w="6890" w:type="dxa"/>
          </w:tcPr>
          <w:p w14:paraId="4F32BACE" w14:textId="08F95036" w:rsidR="00960FED" w:rsidRDefault="00C642DA" w:rsidP="00C642DA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 xml:space="preserve">Your goals are within reach. Start building new skills anytime, anywhere with self-paced online course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. Access with your library card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0361BFFB" w14:textId="1DD1DB44" w:rsidR="00C642DA" w:rsidRDefault="00C642DA" w:rsidP="00C642DA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580EB1A3" w14:textId="35027120" w:rsidR="00960FED" w:rsidRDefault="00960FED" w:rsidP="00545E0B">
            <w:r>
              <w:t>Facebook Image – Option #4</w:t>
            </w:r>
          </w:p>
        </w:tc>
        <w:tc>
          <w:tcPr>
            <w:tcW w:w="1114" w:type="dxa"/>
          </w:tcPr>
          <w:p w14:paraId="46C18F8F" w14:textId="52E03F22" w:rsidR="00960FED" w:rsidRDefault="00960FED" w:rsidP="00545E0B">
            <w:r>
              <w:t>Facebook</w:t>
            </w:r>
          </w:p>
        </w:tc>
      </w:tr>
      <w:tr w:rsidR="00960FED" w14:paraId="519454FE" w14:textId="77777777" w:rsidTr="00EB0329">
        <w:tc>
          <w:tcPr>
            <w:tcW w:w="440" w:type="dxa"/>
          </w:tcPr>
          <w:p w14:paraId="59CE29E7" w14:textId="51D59963" w:rsidR="00960FED" w:rsidRDefault="00960FED" w:rsidP="00545E0B">
            <w:r>
              <w:t>5</w:t>
            </w:r>
          </w:p>
        </w:tc>
        <w:tc>
          <w:tcPr>
            <w:tcW w:w="6890" w:type="dxa"/>
          </w:tcPr>
          <w:p w14:paraId="3340B7F1" w14:textId="77777777" w:rsidR="00960FED" w:rsidRDefault="00244C20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 xml:space="preserve">Want to learn a new language, tap into your creativity, or explore new ways to be happy and healthy? Explore personal enrichment courses taught by leading instructors. Access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with your library card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552A77F4" w14:textId="78AA07F2" w:rsidR="00244C20" w:rsidRDefault="00244C20" w:rsidP="00545E0B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5948C134" w14:textId="3FFF5457" w:rsidR="00960FED" w:rsidRDefault="00960FED" w:rsidP="00545E0B">
            <w:r>
              <w:t>Facebook Image – Option #5</w:t>
            </w:r>
          </w:p>
        </w:tc>
        <w:tc>
          <w:tcPr>
            <w:tcW w:w="1114" w:type="dxa"/>
          </w:tcPr>
          <w:p w14:paraId="5728C181" w14:textId="7FE2CD52" w:rsidR="00960FED" w:rsidRDefault="00960FED" w:rsidP="00545E0B">
            <w:r>
              <w:t>Facebook</w:t>
            </w:r>
          </w:p>
        </w:tc>
      </w:tr>
      <w:tr w:rsidR="00960FED" w14:paraId="23B5FAB7" w14:textId="77777777" w:rsidTr="00EB0329">
        <w:tc>
          <w:tcPr>
            <w:tcW w:w="440" w:type="dxa"/>
          </w:tcPr>
          <w:p w14:paraId="7B99344B" w14:textId="0A6A3B4B" w:rsidR="00960FED" w:rsidRDefault="00960FED" w:rsidP="00545E0B">
            <w:r>
              <w:t>6</w:t>
            </w:r>
          </w:p>
        </w:tc>
        <w:tc>
          <w:tcPr>
            <w:tcW w:w="6890" w:type="dxa"/>
          </w:tcPr>
          <w:p w14:paraId="3F7811DD" w14:textId="5F86CC41" w:rsidR="00244C20" w:rsidRPr="00244C20" w:rsidRDefault="00244C20" w:rsidP="00545E0B">
            <w:pPr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hAnsi="Arial" w:cs="Arial"/>
                <w:color w:val="000000"/>
              </w:rPr>
              <w:t xml:space="preserve">Build a new skill from the comfort of your home. Access thousands of online course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with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</w:tc>
        <w:tc>
          <w:tcPr>
            <w:tcW w:w="1114" w:type="dxa"/>
          </w:tcPr>
          <w:p w14:paraId="7C52256C" w14:textId="482202FD" w:rsidR="00960FED" w:rsidRDefault="00960FED" w:rsidP="00545E0B">
            <w:r>
              <w:t>Facebook Image – Option #6</w:t>
            </w:r>
          </w:p>
        </w:tc>
        <w:tc>
          <w:tcPr>
            <w:tcW w:w="1114" w:type="dxa"/>
          </w:tcPr>
          <w:p w14:paraId="76728DC7" w14:textId="3AEBB80D" w:rsidR="00960FED" w:rsidRDefault="00960FED" w:rsidP="00545E0B">
            <w:r>
              <w:t>Facebook</w:t>
            </w:r>
          </w:p>
        </w:tc>
      </w:tr>
      <w:tr w:rsidR="00960FED" w14:paraId="79B27A8F" w14:textId="77777777" w:rsidTr="00EB0329">
        <w:tc>
          <w:tcPr>
            <w:tcW w:w="440" w:type="dxa"/>
          </w:tcPr>
          <w:p w14:paraId="62919153" w14:textId="34CCF464" w:rsidR="00960FED" w:rsidRDefault="004B1D93" w:rsidP="00545E0B">
            <w:r>
              <w:lastRenderedPageBreak/>
              <w:t>1</w:t>
            </w:r>
          </w:p>
        </w:tc>
        <w:tc>
          <w:tcPr>
            <w:tcW w:w="6890" w:type="dxa"/>
          </w:tcPr>
          <w:p w14:paraId="63091D11" w14:textId="0AE9645F" w:rsidR="00EE1CD9" w:rsidRDefault="00EE1CD9" w:rsidP="00EE1CD9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Learn anything from web development to sourdough baking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>. Start a self-paced online course today using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/link in bio&gt;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  <w:p w14:paraId="5D17478C" w14:textId="2E63E4CD" w:rsidR="00EE1CD9" w:rsidRDefault="00EE1CD9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OnlineLearning #Udemy #Upskilling</w:t>
            </w:r>
          </w:p>
          <w:p w14:paraId="05810741" w14:textId="7E6E2833" w:rsidR="00960FED" w:rsidRDefault="00960FED" w:rsidP="00545E0B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420003E2" w14:textId="33050325" w:rsidR="00960FED" w:rsidRDefault="00960FED" w:rsidP="00545E0B">
            <w:r>
              <w:t>Instagram Image – Option #1</w:t>
            </w:r>
          </w:p>
        </w:tc>
        <w:tc>
          <w:tcPr>
            <w:tcW w:w="1114" w:type="dxa"/>
          </w:tcPr>
          <w:p w14:paraId="15A1C295" w14:textId="22195B16" w:rsidR="00960FED" w:rsidRDefault="00EB0329" w:rsidP="00545E0B">
            <w:r>
              <w:t>Instagram</w:t>
            </w:r>
          </w:p>
        </w:tc>
      </w:tr>
      <w:tr w:rsidR="00A34E32" w14:paraId="60B7EBAD" w14:textId="77777777" w:rsidTr="00EB0329">
        <w:tc>
          <w:tcPr>
            <w:tcW w:w="440" w:type="dxa"/>
          </w:tcPr>
          <w:p w14:paraId="28808BA2" w14:textId="683FC711" w:rsidR="001529E3" w:rsidRPr="008F4FAE" w:rsidRDefault="004B1D93" w:rsidP="00545E0B">
            <w:r>
              <w:t>2</w:t>
            </w:r>
          </w:p>
        </w:tc>
        <w:tc>
          <w:tcPr>
            <w:tcW w:w="6890" w:type="dxa"/>
          </w:tcPr>
          <w:p w14:paraId="350A9AEB" w14:textId="6E2D423A" w:rsidR="00662796" w:rsidRDefault="00662796" w:rsidP="00662796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Ready to accomplish your goals? Learn a new skill to take the next step in your career or start a new hobby. Access thousands of self-paced online courses through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with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/link in bio&gt;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  <w:p w14:paraId="72E606BB" w14:textId="77777777" w:rsidR="00662796" w:rsidRDefault="00662796" w:rsidP="00662796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#GoalSetting #OnlineLearning #Udemy</w:t>
            </w:r>
          </w:p>
          <w:p w14:paraId="66798637" w14:textId="789E4B53" w:rsidR="00B30F79" w:rsidRPr="00D851B6" w:rsidRDefault="00B30F79" w:rsidP="00CE2771">
            <w:pPr>
              <w:rPr>
                <w:color w:val="000000" w:themeColor="text1"/>
              </w:rPr>
            </w:pPr>
          </w:p>
        </w:tc>
        <w:tc>
          <w:tcPr>
            <w:tcW w:w="1114" w:type="dxa"/>
          </w:tcPr>
          <w:p w14:paraId="64D81D1D" w14:textId="29AE760E" w:rsidR="001529E3" w:rsidRPr="008F4FAE" w:rsidRDefault="00A34E32" w:rsidP="00545E0B">
            <w:r>
              <w:t xml:space="preserve">Instagram </w:t>
            </w:r>
            <w:r w:rsidR="006028F7">
              <w:t xml:space="preserve">Image </w:t>
            </w:r>
            <w:r>
              <w:t>– Option #</w:t>
            </w:r>
            <w:r w:rsidR="00960FED">
              <w:t>2</w:t>
            </w:r>
          </w:p>
        </w:tc>
        <w:tc>
          <w:tcPr>
            <w:tcW w:w="1114" w:type="dxa"/>
          </w:tcPr>
          <w:p w14:paraId="51E1DBBE" w14:textId="1E41A690" w:rsidR="001529E3" w:rsidRPr="008F4FAE" w:rsidRDefault="00E17C36" w:rsidP="00545E0B">
            <w:r>
              <w:t>Instagram</w:t>
            </w:r>
          </w:p>
        </w:tc>
      </w:tr>
      <w:tr w:rsidR="00EB0329" w14:paraId="0CA86CC4" w14:textId="77777777" w:rsidTr="00EB0329">
        <w:tc>
          <w:tcPr>
            <w:tcW w:w="440" w:type="dxa"/>
          </w:tcPr>
          <w:p w14:paraId="7F007A3C" w14:textId="71C4B79B" w:rsidR="00EB0329" w:rsidRDefault="004B1D93" w:rsidP="00EB0329">
            <w:r>
              <w:t>3</w:t>
            </w:r>
          </w:p>
        </w:tc>
        <w:tc>
          <w:tcPr>
            <w:tcW w:w="6890" w:type="dxa"/>
          </w:tcPr>
          <w:p w14:paraId="65D4A04D" w14:textId="5952AABF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Learn what you </w:t>
            </w:r>
            <w:proofErr w:type="gramStart"/>
            <w:r>
              <w:rPr>
                <w:rFonts w:ascii="Arial" w:hAnsi="Arial" w:cs="Arial"/>
                <w:color w:val="000000"/>
              </w:rPr>
              <w:t>want</w:t>
            </w:r>
            <w:r w:rsidR="00145038">
              <w:rPr>
                <w:rFonts w:ascii="Arial" w:hAnsi="Arial" w:cs="Arial"/>
                <w:color w:val="000000"/>
              </w:rPr>
              <w:t>,</w:t>
            </w:r>
            <w:r>
              <w:rPr>
                <w:rFonts w:ascii="Arial" w:hAnsi="Arial" w:cs="Arial"/>
                <w:color w:val="000000"/>
              </w:rPr>
              <w:t xml:space="preserve"> when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you want. With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, you can build new skills anytime, anywhere with self-paced online courses. Access now with your library card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/link in bio&gt;</w:t>
            </w:r>
          </w:p>
          <w:p w14:paraId="2916A6CE" w14:textId="77777777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OnlineLearning #Udemy #Learning</w:t>
            </w:r>
          </w:p>
          <w:p w14:paraId="505E3EB1" w14:textId="5598E6A1" w:rsidR="00EB0329" w:rsidRDefault="00EB032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4A97DF8C" w14:textId="004C922F" w:rsidR="00EB0329" w:rsidRDefault="00EB0329" w:rsidP="00EB0329">
            <w:r>
              <w:t>Instagram Image – Option #3</w:t>
            </w:r>
          </w:p>
        </w:tc>
        <w:tc>
          <w:tcPr>
            <w:tcW w:w="1114" w:type="dxa"/>
          </w:tcPr>
          <w:p w14:paraId="3F67D022" w14:textId="44015217" w:rsidR="00EB0329" w:rsidRDefault="00EB0329" w:rsidP="00EB0329">
            <w:r>
              <w:t>Instagram</w:t>
            </w:r>
          </w:p>
        </w:tc>
      </w:tr>
      <w:tr w:rsidR="00EB0329" w:rsidRPr="008A55D9" w14:paraId="28A0E001" w14:textId="77777777" w:rsidTr="00EB0329">
        <w:tc>
          <w:tcPr>
            <w:tcW w:w="440" w:type="dxa"/>
          </w:tcPr>
          <w:p w14:paraId="0AD93C05" w14:textId="24341ED7" w:rsidR="00EB0329" w:rsidRPr="008F4FAE" w:rsidRDefault="00EB0329" w:rsidP="00EB0329">
            <w:r>
              <w:t>4</w:t>
            </w:r>
          </w:p>
        </w:tc>
        <w:tc>
          <w:tcPr>
            <w:tcW w:w="6890" w:type="dxa"/>
          </w:tcPr>
          <w:p w14:paraId="1AD73024" w14:textId="536D4F02" w:rsidR="00244C20" w:rsidRDefault="00244C20" w:rsidP="00244C20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Start learning something new today</w:t>
            </w:r>
            <w:r w:rsidR="00051327">
              <w:rPr>
                <w:rFonts w:ascii="Arial" w:hAnsi="Arial" w:cs="Arial"/>
                <w:color w:val="000000"/>
              </w:rPr>
              <w:t>!</w:t>
            </w:r>
            <w:r>
              <w:rPr>
                <w:rFonts w:ascii="Arial" w:hAnsi="Arial" w:cs="Arial"/>
                <w:color w:val="000000"/>
              </w:rPr>
              <w:t xml:space="preserve"> From topics in personal finance to arts and creativity, access thousands of online courses on </w:t>
            </w:r>
            <w:r>
              <w:rPr>
                <w:rFonts w:ascii="Arial" w:hAnsi="Arial" w:cs="Arial"/>
                <w:i/>
                <w:iCs/>
                <w:color w:val="000000"/>
              </w:rPr>
              <w:t xml:space="preserve">Gale Presents: Udemy </w:t>
            </w:r>
            <w:r>
              <w:rPr>
                <w:rFonts w:ascii="Arial" w:hAnsi="Arial" w:cs="Arial"/>
                <w:color w:val="000000"/>
              </w:rPr>
              <w:t>with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/link in bio&gt;</w:t>
            </w:r>
          </w:p>
          <w:p w14:paraId="4C5E833C" w14:textId="77777777" w:rsidR="00244C20" w:rsidRDefault="00244C20" w:rsidP="00244C20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Udemy #OnlineLearning #FreeCourses</w:t>
            </w:r>
          </w:p>
          <w:p w14:paraId="176D577B" w14:textId="53EC73E3" w:rsidR="00EB0329" w:rsidRPr="00D851B6" w:rsidRDefault="00EB0329" w:rsidP="00EB0329">
            <w:pPr>
              <w:rPr>
                <w:color w:val="000000" w:themeColor="text1"/>
              </w:rPr>
            </w:pPr>
          </w:p>
        </w:tc>
        <w:tc>
          <w:tcPr>
            <w:tcW w:w="1114" w:type="dxa"/>
          </w:tcPr>
          <w:p w14:paraId="74BAFB0F" w14:textId="0FB88E6D" w:rsidR="00EB0329" w:rsidRPr="008F4FAE" w:rsidRDefault="00EB0329" w:rsidP="00EB0329">
            <w:r>
              <w:t>Instagram Image – Option #4</w:t>
            </w:r>
          </w:p>
        </w:tc>
        <w:tc>
          <w:tcPr>
            <w:tcW w:w="1114" w:type="dxa"/>
          </w:tcPr>
          <w:p w14:paraId="443E6476" w14:textId="5641B1B1" w:rsidR="00EB0329" w:rsidRPr="008F4FAE" w:rsidRDefault="00EB0329" w:rsidP="00EB0329">
            <w:r>
              <w:t>Instagram</w:t>
            </w:r>
          </w:p>
        </w:tc>
      </w:tr>
      <w:tr w:rsidR="00EB0329" w:rsidRPr="008A55D9" w14:paraId="789D2114" w14:textId="77777777" w:rsidTr="00EB0329">
        <w:tc>
          <w:tcPr>
            <w:tcW w:w="440" w:type="dxa"/>
          </w:tcPr>
          <w:p w14:paraId="6DE4F2B8" w14:textId="22C4ACBF" w:rsidR="00EB0329" w:rsidRDefault="004B1D93" w:rsidP="00EB0329">
            <w:r>
              <w:t>1</w:t>
            </w:r>
          </w:p>
        </w:tc>
        <w:tc>
          <w:tcPr>
            <w:tcW w:w="6890" w:type="dxa"/>
          </w:tcPr>
          <w:p w14:paraId="5A8F4B53" w14:textId="2C7B6763" w:rsidR="008656F8" w:rsidRDefault="008656F8" w:rsidP="008656F8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How can you stay competitive as your industry evolves? Improve your business and technical skills with </w:t>
            </w:r>
            <w:r w:rsidR="001A6871">
              <w:rPr>
                <w:rFonts w:ascii="Arial" w:hAnsi="Arial" w:cs="Arial"/>
                <w:color w:val="000000"/>
              </w:rPr>
              <w:t xml:space="preserve">high-quality, </w:t>
            </w:r>
            <w:r>
              <w:rPr>
                <w:rFonts w:ascii="Arial" w:hAnsi="Arial" w:cs="Arial"/>
                <w:color w:val="000000"/>
              </w:rPr>
              <w:t xml:space="preserve">self-paced online courses. Access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with your library card today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46499FB2" w14:textId="710D5A4A" w:rsidR="008656F8" w:rsidRDefault="008656F8" w:rsidP="008656F8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Business</w:t>
            </w:r>
            <w:r w:rsidR="00E675CB">
              <w:rPr>
                <w:rFonts w:ascii="Arial" w:hAnsi="Arial" w:cs="Arial"/>
                <w:color w:val="000000"/>
              </w:rPr>
              <w:t>S</w:t>
            </w:r>
            <w:r>
              <w:rPr>
                <w:rFonts w:ascii="Arial" w:hAnsi="Arial" w:cs="Arial"/>
                <w:color w:val="000000"/>
              </w:rPr>
              <w:t>kills #Technology</w:t>
            </w:r>
          </w:p>
          <w:p w14:paraId="034060BA" w14:textId="41FE79B1" w:rsidR="00EB0329" w:rsidRDefault="00EB032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57CB77FD" w14:textId="2026DC89" w:rsidR="00EB0329" w:rsidRDefault="00D10DE9" w:rsidP="00EB0329">
            <w:r>
              <w:t>X Image – Option #1</w:t>
            </w:r>
          </w:p>
        </w:tc>
        <w:tc>
          <w:tcPr>
            <w:tcW w:w="1114" w:type="dxa"/>
          </w:tcPr>
          <w:p w14:paraId="33C71C80" w14:textId="4AAC756A" w:rsidR="00EB0329" w:rsidRDefault="00D10DE9" w:rsidP="00EB0329">
            <w:r>
              <w:t>X</w:t>
            </w:r>
          </w:p>
        </w:tc>
      </w:tr>
      <w:tr w:rsidR="00EB0329" w:rsidRPr="008A55D9" w14:paraId="25532944" w14:textId="77777777" w:rsidTr="00EB0329">
        <w:tc>
          <w:tcPr>
            <w:tcW w:w="440" w:type="dxa"/>
          </w:tcPr>
          <w:p w14:paraId="13419BEE" w14:textId="6E23E38A" w:rsidR="00EB0329" w:rsidRDefault="004B1D93" w:rsidP="00EB0329">
            <w:r>
              <w:t>2</w:t>
            </w:r>
          </w:p>
        </w:tc>
        <w:tc>
          <w:tcPr>
            <w:tcW w:w="6890" w:type="dxa"/>
          </w:tcPr>
          <w:p w14:paraId="12C1E155" w14:textId="0635128D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Upskill in business, tech, fitness, creativity, and more with self-paced online course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>. Access anytime, anywhere with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32EE3C0B" w14:textId="77777777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Udemy #OnlineLearning</w:t>
            </w:r>
          </w:p>
          <w:p w14:paraId="5707B1BB" w14:textId="588C2059" w:rsidR="00EB0329" w:rsidRDefault="00EB032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5D3A3C95" w14:textId="69821EDC" w:rsidR="00EB0329" w:rsidRDefault="00D10DE9" w:rsidP="00EB0329">
            <w:r>
              <w:t>X Image – Option #2</w:t>
            </w:r>
          </w:p>
        </w:tc>
        <w:tc>
          <w:tcPr>
            <w:tcW w:w="1114" w:type="dxa"/>
          </w:tcPr>
          <w:p w14:paraId="1E32FE51" w14:textId="55214B6F" w:rsidR="00EB0329" w:rsidRDefault="00D10DE9" w:rsidP="00EB0329">
            <w:r>
              <w:t>X</w:t>
            </w:r>
          </w:p>
        </w:tc>
      </w:tr>
      <w:tr w:rsidR="00D10DE9" w:rsidRPr="008A55D9" w14:paraId="2DB59758" w14:textId="77777777" w:rsidTr="00EB0329">
        <w:tc>
          <w:tcPr>
            <w:tcW w:w="440" w:type="dxa"/>
          </w:tcPr>
          <w:p w14:paraId="5D9C34AB" w14:textId="71DD2243" w:rsidR="00D10DE9" w:rsidRDefault="004B1D93" w:rsidP="00EB0329">
            <w:r>
              <w:t>3</w:t>
            </w:r>
          </w:p>
        </w:tc>
        <w:tc>
          <w:tcPr>
            <w:tcW w:w="6890" w:type="dxa"/>
          </w:tcPr>
          <w:p w14:paraId="6A713648" w14:textId="3D156944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Level up in your career by building new business and technology skills. Access thousands of courses led by industry expert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with your library card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143C5CF9" w14:textId="77777777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SkillBuilding #CareerBuilding</w:t>
            </w:r>
          </w:p>
          <w:p w14:paraId="4C9D71E4" w14:textId="6D016AF5" w:rsidR="00D10DE9" w:rsidRDefault="00D10DE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4F2715A3" w14:textId="4198484D" w:rsidR="00D10DE9" w:rsidRDefault="00D10DE9" w:rsidP="00EB0329">
            <w:r>
              <w:t>X Image – Option #3</w:t>
            </w:r>
          </w:p>
        </w:tc>
        <w:tc>
          <w:tcPr>
            <w:tcW w:w="1114" w:type="dxa"/>
          </w:tcPr>
          <w:p w14:paraId="2975F7F1" w14:textId="564B8614" w:rsidR="00D10DE9" w:rsidRDefault="005E60B2" w:rsidP="00EB0329">
            <w:r>
              <w:t>X</w:t>
            </w:r>
          </w:p>
        </w:tc>
      </w:tr>
      <w:tr w:rsidR="00D10DE9" w:rsidRPr="008A55D9" w14:paraId="23D1607D" w14:textId="77777777" w:rsidTr="00EB0329">
        <w:tc>
          <w:tcPr>
            <w:tcW w:w="440" w:type="dxa"/>
          </w:tcPr>
          <w:p w14:paraId="6F6450AB" w14:textId="4B784B5E" w:rsidR="00D10DE9" w:rsidRDefault="004B1D93" w:rsidP="00EB0329">
            <w:r>
              <w:t>4</w:t>
            </w:r>
          </w:p>
        </w:tc>
        <w:tc>
          <w:tcPr>
            <w:tcW w:w="6890" w:type="dxa"/>
          </w:tcPr>
          <w:p w14:paraId="092932BF" w14:textId="77777777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Upskill for your work or your life. Choose from thousands of courses covering business, tech, and personal interest topic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. Grab your library card and start learning today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0C8C6FE7" w14:textId="77777777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lastRenderedPageBreak/>
              <w:t>#Udemy #OnlineLearning</w:t>
            </w:r>
          </w:p>
          <w:p w14:paraId="76779592" w14:textId="176B4455" w:rsidR="00D10DE9" w:rsidRDefault="00D10DE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64B20024" w14:textId="5AC1F013" w:rsidR="00D10DE9" w:rsidRDefault="00D10DE9" w:rsidP="00EB0329">
            <w:r>
              <w:lastRenderedPageBreak/>
              <w:t xml:space="preserve">X Image – Option #4 </w:t>
            </w:r>
          </w:p>
        </w:tc>
        <w:tc>
          <w:tcPr>
            <w:tcW w:w="1114" w:type="dxa"/>
          </w:tcPr>
          <w:p w14:paraId="1BBC59E5" w14:textId="2A6388D4" w:rsidR="00D10DE9" w:rsidRDefault="005E60B2" w:rsidP="00EB0329">
            <w:r>
              <w:t>X</w:t>
            </w:r>
          </w:p>
        </w:tc>
      </w:tr>
      <w:tr w:rsidR="004B1D93" w:rsidRPr="008A55D9" w14:paraId="69B322D6" w14:textId="77777777" w:rsidTr="00EB0329">
        <w:tc>
          <w:tcPr>
            <w:tcW w:w="440" w:type="dxa"/>
          </w:tcPr>
          <w:p w14:paraId="1AAD3011" w14:textId="439FD993" w:rsidR="004B1D93" w:rsidRDefault="004B1D93" w:rsidP="00EB0329">
            <w:r>
              <w:t>5</w:t>
            </w:r>
          </w:p>
        </w:tc>
        <w:tc>
          <w:tcPr>
            <w:tcW w:w="6890" w:type="dxa"/>
          </w:tcPr>
          <w:p w14:paraId="6E0466AE" w14:textId="79741876" w:rsidR="008656F8" w:rsidRDefault="008656F8" w:rsidP="008656F8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Get 24/7 access to in-demand upskilling courses—with your library card! Access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to start learning new skills in business, tech, and personal development today</w:t>
            </w:r>
            <w:r w:rsidR="00145038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39E410C8" w14:textId="77777777" w:rsidR="008656F8" w:rsidRDefault="008656F8" w:rsidP="008656F8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OnlineLearning #Udemy</w:t>
            </w:r>
          </w:p>
          <w:p w14:paraId="0119BD84" w14:textId="67D4E93B" w:rsidR="004B1D93" w:rsidRDefault="004B1D93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5388336A" w14:textId="184C5685" w:rsidR="004B1D93" w:rsidRDefault="004B1D93" w:rsidP="00EB0329">
            <w:r>
              <w:t>X Image – Option #5</w:t>
            </w:r>
          </w:p>
        </w:tc>
        <w:tc>
          <w:tcPr>
            <w:tcW w:w="1114" w:type="dxa"/>
          </w:tcPr>
          <w:p w14:paraId="2B2947C5" w14:textId="4D018640" w:rsidR="004B1D93" w:rsidRDefault="004B1D93" w:rsidP="00EB0329">
            <w:r>
              <w:t>X</w:t>
            </w:r>
          </w:p>
        </w:tc>
      </w:tr>
      <w:tr w:rsidR="00D10DE9" w:rsidRPr="008A55D9" w14:paraId="31D81FAD" w14:textId="77777777" w:rsidTr="00EB0329">
        <w:tc>
          <w:tcPr>
            <w:tcW w:w="440" w:type="dxa"/>
          </w:tcPr>
          <w:p w14:paraId="27380866" w14:textId="666AAB26" w:rsidR="00D10DE9" w:rsidRDefault="004B1D93" w:rsidP="00EB0329">
            <w:r>
              <w:t>1</w:t>
            </w:r>
          </w:p>
        </w:tc>
        <w:tc>
          <w:tcPr>
            <w:tcW w:w="6890" w:type="dxa"/>
          </w:tcPr>
          <w:p w14:paraId="65ACEDF0" w14:textId="77777777" w:rsidR="00244C20" w:rsidRDefault="00244C20" w:rsidP="00244C20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Stay at the top of your field by taking self-paced professional courses to build in-demand skills. Start learning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 today with your library card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3630FF62" w14:textId="5D4BD417" w:rsidR="00244C20" w:rsidRDefault="00244C20" w:rsidP="00244C20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SkillBuilding #Udemy</w:t>
            </w:r>
            <w:r w:rsidR="001A6871">
              <w:rPr>
                <w:rFonts w:ascii="Arial" w:hAnsi="Arial" w:cs="Arial"/>
                <w:color w:val="000000"/>
              </w:rPr>
              <w:t xml:space="preserve"> #CareerGoals</w:t>
            </w:r>
          </w:p>
          <w:p w14:paraId="2BA6F551" w14:textId="0012A0BC" w:rsidR="00D10DE9" w:rsidRDefault="00D10DE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3F1DEA1C" w14:textId="7A1332CD" w:rsidR="00D10DE9" w:rsidRDefault="00D10DE9" w:rsidP="00EB0329">
            <w:r>
              <w:t>LinkedIn Image</w:t>
            </w:r>
            <w:r w:rsidR="005652DB">
              <w:t xml:space="preserve"> – Option #1</w:t>
            </w:r>
          </w:p>
        </w:tc>
        <w:tc>
          <w:tcPr>
            <w:tcW w:w="1114" w:type="dxa"/>
          </w:tcPr>
          <w:p w14:paraId="79AB0B29" w14:textId="7E5D29D4" w:rsidR="00D10DE9" w:rsidRDefault="005E60B2" w:rsidP="00EB0329">
            <w:r>
              <w:t>LinkedIn</w:t>
            </w:r>
          </w:p>
        </w:tc>
      </w:tr>
      <w:tr w:rsidR="00D10DE9" w:rsidRPr="008A55D9" w14:paraId="7800B7C2" w14:textId="77777777" w:rsidTr="00EB0329">
        <w:tc>
          <w:tcPr>
            <w:tcW w:w="440" w:type="dxa"/>
          </w:tcPr>
          <w:p w14:paraId="6E9E625A" w14:textId="2534CD56" w:rsidR="00D10DE9" w:rsidRDefault="004B1D93" w:rsidP="00EB0329">
            <w:r>
              <w:t>2</w:t>
            </w:r>
          </w:p>
        </w:tc>
        <w:tc>
          <w:tcPr>
            <w:tcW w:w="6890" w:type="dxa"/>
          </w:tcPr>
          <w:p w14:paraId="0AB8F542" w14:textId="7C2519D5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Learning a new skill has never been easier. Upskill anytime, anywhere with self-paced online courses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>. Grab your library card and explore now</w:t>
            </w:r>
            <w:r w:rsidR="009D3B89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74A5AA6F" w14:textId="77777777" w:rsidR="00C642DA" w:rsidRDefault="00C642DA" w:rsidP="00C642DA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OnlineLearning #Udemy #Upskilling</w:t>
            </w:r>
          </w:p>
          <w:p w14:paraId="4D3010E7" w14:textId="59B8343D" w:rsidR="00D10DE9" w:rsidRDefault="00D10DE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480551A6" w14:textId="0A3AD985" w:rsidR="00D10DE9" w:rsidRDefault="005652DB" w:rsidP="00EB0329">
            <w:r>
              <w:t>LinkedIn Image – Option #2</w:t>
            </w:r>
          </w:p>
        </w:tc>
        <w:tc>
          <w:tcPr>
            <w:tcW w:w="1114" w:type="dxa"/>
          </w:tcPr>
          <w:p w14:paraId="0F1A1E15" w14:textId="5872C97E" w:rsidR="00D10DE9" w:rsidRDefault="005E60B2" w:rsidP="00EB0329">
            <w:r>
              <w:t>LinkedIn</w:t>
            </w:r>
          </w:p>
        </w:tc>
      </w:tr>
      <w:tr w:rsidR="00D10DE9" w:rsidRPr="008A55D9" w14:paraId="1964EE35" w14:textId="77777777" w:rsidTr="00EB0329">
        <w:tc>
          <w:tcPr>
            <w:tcW w:w="440" w:type="dxa"/>
          </w:tcPr>
          <w:p w14:paraId="297D6C04" w14:textId="75B631BB" w:rsidR="00D10DE9" w:rsidRDefault="004B1D93" w:rsidP="00EB0329">
            <w:r>
              <w:t>3</w:t>
            </w:r>
          </w:p>
        </w:tc>
        <w:tc>
          <w:tcPr>
            <w:tcW w:w="6890" w:type="dxa"/>
          </w:tcPr>
          <w:p w14:paraId="5A2BB4AA" w14:textId="77777777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Are you ready to take the next step in your career? Develop new skills in business or technology by taking self-paced courses led by industry experts. Access </w:t>
            </w:r>
            <w:r>
              <w:rPr>
                <w:rFonts w:ascii="Arial" w:hAnsi="Arial" w:cs="Arial"/>
                <w:i/>
                <w:iCs/>
                <w:color w:val="000000"/>
              </w:rPr>
              <w:t xml:space="preserve">Gale Presents: Udemy </w:t>
            </w:r>
            <w:r>
              <w:rPr>
                <w:rFonts w:ascii="Arial" w:hAnsi="Arial" w:cs="Arial"/>
                <w:color w:val="000000"/>
              </w:rPr>
              <w:t xml:space="preserve">with your library card now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59BEB74C" w14:textId="77777777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BusinessSkills #TechSkills #OnlineLearning</w:t>
            </w:r>
          </w:p>
          <w:p w14:paraId="4BA5A2C7" w14:textId="341664F4" w:rsidR="00D10DE9" w:rsidRDefault="00D10DE9" w:rsidP="00EB0329">
            <w:pPr>
              <w:rPr>
                <w:rFonts w:ascii="Gill Sans MT" w:hAnsi="Gill Sans MT"/>
              </w:rPr>
            </w:pPr>
          </w:p>
        </w:tc>
        <w:tc>
          <w:tcPr>
            <w:tcW w:w="1114" w:type="dxa"/>
          </w:tcPr>
          <w:p w14:paraId="2C629784" w14:textId="2D191528" w:rsidR="00D10DE9" w:rsidRDefault="005652DB" w:rsidP="00EB0329">
            <w:r>
              <w:t>LinkedIn Image – Option #3</w:t>
            </w:r>
          </w:p>
        </w:tc>
        <w:tc>
          <w:tcPr>
            <w:tcW w:w="1114" w:type="dxa"/>
          </w:tcPr>
          <w:p w14:paraId="5D5B7A05" w14:textId="46A8D571" w:rsidR="00D10DE9" w:rsidRDefault="005E60B2" w:rsidP="00EB0329">
            <w:r>
              <w:t>LinkedIn</w:t>
            </w:r>
          </w:p>
        </w:tc>
      </w:tr>
      <w:tr w:rsidR="00EB0329" w:rsidRPr="008A55D9" w14:paraId="0B52C95D" w14:textId="77777777" w:rsidTr="00EB0329">
        <w:trPr>
          <w:trHeight w:val="863"/>
        </w:trPr>
        <w:tc>
          <w:tcPr>
            <w:tcW w:w="440" w:type="dxa"/>
          </w:tcPr>
          <w:p w14:paraId="3EBE57BC" w14:textId="0E8986B5" w:rsidR="00EB0329" w:rsidRPr="008F4FAE" w:rsidRDefault="004B1D93" w:rsidP="00EB0329">
            <w:r>
              <w:t>4</w:t>
            </w:r>
          </w:p>
        </w:tc>
        <w:tc>
          <w:tcPr>
            <w:tcW w:w="6890" w:type="dxa"/>
          </w:tcPr>
          <w:p w14:paraId="5BE62480" w14:textId="1E3CEF22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 xml:space="preserve">Upskill </w:t>
            </w:r>
            <w:r w:rsidR="00F375CA">
              <w:rPr>
                <w:rFonts w:ascii="Arial" w:hAnsi="Arial" w:cs="Arial"/>
                <w:color w:val="000000"/>
              </w:rPr>
              <w:t>using</w:t>
            </w:r>
            <w:r>
              <w:rPr>
                <w:rFonts w:ascii="Arial" w:hAnsi="Arial" w:cs="Arial"/>
                <w:color w:val="000000"/>
              </w:rPr>
              <w:t xml:space="preserve"> your library card. Explore thousands of self-paced courses to keep your skills fresh on </w:t>
            </w:r>
            <w:r>
              <w:rPr>
                <w:rFonts w:ascii="Arial" w:hAnsi="Arial" w:cs="Arial"/>
                <w:i/>
                <w:iCs/>
                <w:color w:val="000000"/>
              </w:rPr>
              <w:t>Gale Presents: Udemy</w:t>
            </w:r>
            <w:r>
              <w:rPr>
                <w:rFonts w:ascii="Arial" w:hAnsi="Arial" w:cs="Arial"/>
                <w:color w:val="000000"/>
              </w:rPr>
              <w:t xml:space="preserve">, a dynamic personalized learning platform. Access now: </w:t>
            </w:r>
            <w:r>
              <w:rPr>
                <w:rFonts w:ascii="Arial" w:hAnsi="Arial" w:cs="Arial"/>
                <w:color w:val="000000"/>
                <w:shd w:val="clear" w:color="auto" w:fill="FFFF00"/>
              </w:rPr>
              <w:t>&lt;link to your library’s access&gt;</w:t>
            </w:r>
          </w:p>
          <w:p w14:paraId="27132C73" w14:textId="77777777" w:rsidR="00C95537" w:rsidRDefault="00C95537" w:rsidP="00C9553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#Upskilling #Udemy #OnlineLearning</w:t>
            </w:r>
          </w:p>
          <w:p w14:paraId="440BBC0F" w14:textId="0988B3F7" w:rsidR="00EB0329" w:rsidRPr="00D851B6" w:rsidRDefault="00EB0329" w:rsidP="00EB0329">
            <w:pPr>
              <w:rPr>
                <w:color w:val="000000" w:themeColor="text1"/>
              </w:rPr>
            </w:pPr>
          </w:p>
        </w:tc>
        <w:tc>
          <w:tcPr>
            <w:tcW w:w="1114" w:type="dxa"/>
          </w:tcPr>
          <w:p w14:paraId="6475ACB7" w14:textId="518FCD37" w:rsidR="00EB0329" w:rsidRPr="008F4FAE" w:rsidRDefault="005652DB" w:rsidP="00EB0329">
            <w:r>
              <w:t>LinkedIn Image – Option #4</w:t>
            </w:r>
          </w:p>
        </w:tc>
        <w:tc>
          <w:tcPr>
            <w:tcW w:w="1114" w:type="dxa"/>
          </w:tcPr>
          <w:p w14:paraId="116FDBE0" w14:textId="6D21AEBF" w:rsidR="00EB0329" w:rsidRPr="008F4FAE" w:rsidRDefault="005E60B2" w:rsidP="00EB0329">
            <w:r>
              <w:t>LinkedIn</w:t>
            </w:r>
          </w:p>
        </w:tc>
      </w:tr>
    </w:tbl>
    <w:p w14:paraId="30E70F0B" w14:textId="77777777" w:rsidR="0092060C" w:rsidRDefault="0092060C" w:rsidP="003F6206">
      <w:pPr>
        <w:rPr>
          <w:sz w:val="24"/>
          <w:szCs w:val="24"/>
        </w:rPr>
      </w:pPr>
    </w:p>
    <w:sectPr w:rsidR="0092060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3C126" w14:textId="77777777" w:rsidR="009E33A2" w:rsidRDefault="009E33A2" w:rsidP="00412AF9">
      <w:pPr>
        <w:spacing w:after="0" w:line="240" w:lineRule="auto"/>
      </w:pPr>
      <w:r>
        <w:separator/>
      </w:r>
    </w:p>
  </w:endnote>
  <w:endnote w:type="continuationSeparator" w:id="0">
    <w:p w14:paraId="39A5BB0B" w14:textId="77777777" w:rsidR="009E33A2" w:rsidRDefault="009E33A2" w:rsidP="00412AF9">
      <w:pPr>
        <w:spacing w:after="0" w:line="240" w:lineRule="auto"/>
      </w:pPr>
      <w:r>
        <w:continuationSeparator/>
      </w:r>
    </w:p>
  </w:endnote>
  <w:endnote w:type="continuationNotice" w:id="1">
    <w:p w14:paraId="370CF559" w14:textId="77777777" w:rsidR="009E33A2" w:rsidRDefault="009E33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60DA8" w14:textId="77777777" w:rsidR="009E33A2" w:rsidRDefault="009E33A2" w:rsidP="00412AF9">
      <w:pPr>
        <w:spacing w:after="0" w:line="240" w:lineRule="auto"/>
      </w:pPr>
      <w:r>
        <w:separator/>
      </w:r>
    </w:p>
  </w:footnote>
  <w:footnote w:type="continuationSeparator" w:id="0">
    <w:p w14:paraId="537238FA" w14:textId="77777777" w:rsidR="009E33A2" w:rsidRDefault="009E33A2" w:rsidP="00412AF9">
      <w:pPr>
        <w:spacing w:after="0" w:line="240" w:lineRule="auto"/>
      </w:pPr>
      <w:r>
        <w:continuationSeparator/>
      </w:r>
    </w:p>
  </w:footnote>
  <w:footnote w:type="continuationNotice" w:id="1">
    <w:p w14:paraId="1555E16E" w14:textId="77777777" w:rsidR="009E33A2" w:rsidRDefault="009E33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734E" w14:textId="75DFC5A9" w:rsidR="00412AF9" w:rsidRDefault="0025147B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D28E2B" wp14:editId="0ECECC73">
          <wp:simplePos x="0" y="0"/>
          <wp:positionH relativeFrom="column">
            <wp:posOffset>4789533</wp:posOffset>
          </wp:positionH>
          <wp:positionV relativeFrom="paragraph">
            <wp:posOffset>-277767</wp:posOffset>
          </wp:positionV>
          <wp:extent cx="1562100" cy="666750"/>
          <wp:effectExtent l="0" t="0" r="0" b="0"/>
          <wp:wrapNone/>
          <wp:docPr id="260800827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0800827" name="Picture 1" descr="A black and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7DDF832D">
          <wp:extent cx="1506324" cy="43895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38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qwUAythFZSwAAAA="/>
  </w:docVars>
  <w:rsids>
    <w:rsidRoot w:val="00C17563"/>
    <w:rsid w:val="00050A7E"/>
    <w:rsid w:val="00051327"/>
    <w:rsid w:val="000C6BD9"/>
    <w:rsid w:val="000F576C"/>
    <w:rsid w:val="00106C44"/>
    <w:rsid w:val="00145038"/>
    <w:rsid w:val="0014616D"/>
    <w:rsid w:val="00150FCA"/>
    <w:rsid w:val="001529E3"/>
    <w:rsid w:val="00165E4E"/>
    <w:rsid w:val="001668F8"/>
    <w:rsid w:val="001851EA"/>
    <w:rsid w:val="00192B59"/>
    <w:rsid w:val="001A6871"/>
    <w:rsid w:val="001B30B8"/>
    <w:rsid w:val="001C2050"/>
    <w:rsid w:val="001D0730"/>
    <w:rsid w:val="001F4ED3"/>
    <w:rsid w:val="00201C32"/>
    <w:rsid w:val="002365E0"/>
    <w:rsid w:val="00244C20"/>
    <w:rsid w:val="0025147B"/>
    <w:rsid w:val="0027275C"/>
    <w:rsid w:val="00284F46"/>
    <w:rsid w:val="002A27C5"/>
    <w:rsid w:val="002A382E"/>
    <w:rsid w:val="002B0B32"/>
    <w:rsid w:val="002C1BED"/>
    <w:rsid w:val="002E2723"/>
    <w:rsid w:val="002E3EA7"/>
    <w:rsid w:val="003028AD"/>
    <w:rsid w:val="0030696A"/>
    <w:rsid w:val="00317BD9"/>
    <w:rsid w:val="00323339"/>
    <w:rsid w:val="00343AAD"/>
    <w:rsid w:val="00354CB8"/>
    <w:rsid w:val="00355A0B"/>
    <w:rsid w:val="00364985"/>
    <w:rsid w:val="003727B9"/>
    <w:rsid w:val="00373AFA"/>
    <w:rsid w:val="00375E0A"/>
    <w:rsid w:val="00380054"/>
    <w:rsid w:val="003A2D81"/>
    <w:rsid w:val="003A6F7E"/>
    <w:rsid w:val="003B09A9"/>
    <w:rsid w:val="003D0C2D"/>
    <w:rsid w:val="003F6206"/>
    <w:rsid w:val="00412AF9"/>
    <w:rsid w:val="004577D2"/>
    <w:rsid w:val="004616A6"/>
    <w:rsid w:val="004B1D93"/>
    <w:rsid w:val="004F4AA7"/>
    <w:rsid w:val="0050561E"/>
    <w:rsid w:val="00535412"/>
    <w:rsid w:val="00545E0B"/>
    <w:rsid w:val="00546398"/>
    <w:rsid w:val="00562CDD"/>
    <w:rsid w:val="005652DB"/>
    <w:rsid w:val="005963A2"/>
    <w:rsid w:val="005B554F"/>
    <w:rsid w:val="005C225A"/>
    <w:rsid w:val="005D2BDC"/>
    <w:rsid w:val="005D4BFF"/>
    <w:rsid w:val="005D6F5B"/>
    <w:rsid w:val="005E0F4E"/>
    <w:rsid w:val="005E60B2"/>
    <w:rsid w:val="006028F7"/>
    <w:rsid w:val="00624183"/>
    <w:rsid w:val="00624698"/>
    <w:rsid w:val="00641F53"/>
    <w:rsid w:val="00662796"/>
    <w:rsid w:val="0066587E"/>
    <w:rsid w:val="00665F2B"/>
    <w:rsid w:val="00693151"/>
    <w:rsid w:val="006C7534"/>
    <w:rsid w:val="006E358A"/>
    <w:rsid w:val="006E7818"/>
    <w:rsid w:val="006F324A"/>
    <w:rsid w:val="007176C3"/>
    <w:rsid w:val="007300D0"/>
    <w:rsid w:val="00763F9F"/>
    <w:rsid w:val="007641F2"/>
    <w:rsid w:val="007A6A1E"/>
    <w:rsid w:val="007C2A40"/>
    <w:rsid w:val="007E6BE7"/>
    <w:rsid w:val="008109EA"/>
    <w:rsid w:val="008126E7"/>
    <w:rsid w:val="00843E94"/>
    <w:rsid w:val="008656F8"/>
    <w:rsid w:val="00875A12"/>
    <w:rsid w:val="008767F8"/>
    <w:rsid w:val="0089096F"/>
    <w:rsid w:val="008A55D9"/>
    <w:rsid w:val="008F4FAE"/>
    <w:rsid w:val="00900275"/>
    <w:rsid w:val="00900583"/>
    <w:rsid w:val="00903B5E"/>
    <w:rsid w:val="00904643"/>
    <w:rsid w:val="00904DA6"/>
    <w:rsid w:val="0092060C"/>
    <w:rsid w:val="00930E2B"/>
    <w:rsid w:val="00944B7D"/>
    <w:rsid w:val="00951A2D"/>
    <w:rsid w:val="00960FED"/>
    <w:rsid w:val="00965073"/>
    <w:rsid w:val="009844BA"/>
    <w:rsid w:val="00994AC9"/>
    <w:rsid w:val="009D3B89"/>
    <w:rsid w:val="009E33A2"/>
    <w:rsid w:val="00A34E32"/>
    <w:rsid w:val="00A52309"/>
    <w:rsid w:val="00AC1DC7"/>
    <w:rsid w:val="00AF3781"/>
    <w:rsid w:val="00AF45DF"/>
    <w:rsid w:val="00B2197E"/>
    <w:rsid w:val="00B30F79"/>
    <w:rsid w:val="00B36D21"/>
    <w:rsid w:val="00B37EE8"/>
    <w:rsid w:val="00B536DD"/>
    <w:rsid w:val="00B96B1E"/>
    <w:rsid w:val="00BB77ED"/>
    <w:rsid w:val="00C17563"/>
    <w:rsid w:val="00C612DA"/>
    <w:rsid w:val="00C61F8F"/>
    <w:rsid w:val="00C642DA"/>
    <w:rsid w:val="00C875F4"/>
    <w:rsid w:val="00C90521"/>
    <w:rsid w:val="00C95537"/>
    <w:rsid w:val="00C974F5"/>
    <w:rsid w:val="00CB388F"/>
    <w:rsid w:val="00CE2771"/>
    <w:rsid w:val="00CE66DF"/>
    <w:rsid w:val="00CF3206"/>
    <w:rsid w:val="00CF4F8C"/>
    <w:rsid w:val="00D107BC"/>
    <w:rsid w:val="00D10DE9"/>
    <w:rsid w:val="00D13486"/>
    <w:rsid w:val="00D47854"/>
    <w:rsid w:val="00D652D0"/>
    <w:rsid w:val="00D67377"/>
    <w:rsid w:val="00D72409"/>
    <w:rsid w:val="00D8224D"/>
    <w:rsid w:val="00D851B6"/>
    <w:rsid w:val="00DD10BE"/>
    <w:rsid w:val="00DF0779"/>
    <w:rsid w:val="00DF1D10"/>
    <w:rsid w:val="00E17C36"/>
    <w:rsid w:val="00E22B6E"/>
    <w:rsid w:val="00E26F04"/>
    <w:rsid w:val="00E44C0D"/>
    <w:rsid w:val="00E57845"/>
    <w:rsid w:val="00E675CB"/>
    <w:rsid w:val="00E90860"/>
    <w:rsid w:val="00EB0329"/>
    <w:rsid w:val="00EB7C7F"/>
    <w:rsid w:val="00EC0688"/>
    <w:rsid w:val="00EC595C"/>
    <w:rsid w:val="00EE1CD9"/>
    <w:rsid w:val="00EE5641"/>
    <w:rsid w:val="00EE7CD8"/>
    <w:rsid w:val="00F375CA"/>
    <w:rsid w:val="00F41A7C"/>
    <w:rsid w:val="00F5523E"/>
    <w:rsid w:val="00F73EB2"/>
    <w:rsid w:val="00F85B67"/>
    <w:rsid w:val="00F86688"/>
    <w:rsid w:val="00F91640"/>
    <w:rsid w:val="00FB2F9D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NormalWeb">
    <w:name w:val="Normal (Web)"/>
    <w:basedOn w:val="Normal"/>
    <w:uiPriority w:val="99"/>
    <w:unhideWhenUsed/>
    <w:rsid w:val="00EE1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1450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460ABA-7F39-488A-BE0C-5627878D59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9D01C-933E-4778-86B7-0D62C719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4A2B06-C275-47FA-9193-810551B827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80</Words>
  <Characters>4841</Characters>
  <Application>Microsoft Office Word</Application>
  <DocSecurity>0</DocSecurity>
  <Lines>220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Martin, Kim</cp:lastModifiedBy>
  <cp:revision>2</cp:revision>
  <cp:lastPrinted>2024-04-09T19:42:00Z</cp:lastPrinted>
  <dcterms:created xsi:type="dcterms:W3CDTF">2024-04-15T13:18:00Z</dcterms:created>
  <dcterms:modified xsi:type="dcterms:W3CDTF">2024-04-1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CB040CCCF20D36499E67B5814C15E538</vt:lpwstr>
  </property>
  <property fmtid="{D5CDD505-2E9C-101B-9397-08002B2CF9AE}" pid="10" name="GrammarlyDocumentId">
    <vt:lpwstr>ee18ce0ebb3ed843d07880cef8f7e7397b16c43dec7369ddc671d270e8a377fc</vt:lpwstr>
  </property>
</Properties>
</file>